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EDC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44375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/>
        </w:rPr>
        <w:t>[DATE]</w:t>
      </w: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213EDC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707B77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lang w:val="en-US" w:eastAsia="en-US" w:bidi="en-US"/>
        </w:rPr>
      </w:pPr>
      <w:r w:rsidRPr="00443756">
        <w:rPr>
          <w:rFonts w:asciiTheme="majorBidi" w:eastAsia="Arial" w:hAnsiTheme="majorBidi" w:cstheme="majorBidi"/>
          <w:lang w:val="en-US" w:eastAsia="en-US" w:bidi="en-US"/>
        </w:rPr>
        <w:t>Contact Name</w:t>
      </w:r>
    </w:p>
    <w:p w:rsidR="00213EDC" w:rsidRPr="00443756" w:rsidRDefault="00707B7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 w:rsidRPr="00443756">
        <w:rPr>
          <w:rFonts w:asciiTheme="majorBidi" w:eastAsia="Arial" w:hAnsiTheme="majorBidi" w:cstheme="majorBidi"/>
          <w:lang w:val="en-US" w:eastAsia="en-US" w:bidi="en-US"/>
        </w:rPr>
        <w:t>Address</w:t>
      </w:r>
    </w:p>
    <w:p w:rsidR="00213EDC" w:rsidRDefault="00707B77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lang w:val="en-US" w:eastAsia="en-US" w:bidi="en-US"/>
        </w:rPr>
      </w:pPr>
      <w:r w:rsidRPr="00443756">
        <w:rPr>
          <w:rFonts w:asciiTheme="majorBidi" w:eastAsia="Arial" w:hAnsiTheme="majorBidi" w:cstheme="majorBidi"/>
          <w:lang w:val="en-US" w:eastAsia="en-US" w:bidi="en-US"/>
        </w:rPr>
        <w:t>Address2</w:t>
      </w:r>
    </w:p>
    <w:p w:rsidR="00443756" w:rsidRPr="00443756" w:rsidRDefault="00443756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Country</w:t>
      </w:r>
    </w:p>
    <w:p w:rsidR="00213EDC" w:rsidRPr="00443756" w:rsidRDefault="00707B77" w:rsidP="004437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 w:rsidRPr="00443756">
        <w:rPr>
          <w:rFonts w:asciiTheme="majorBidi" w:eastAsia="Arial" w:hAnsiTheme="majorBidi" w:cstheme="majorBidi"/>
          <w:lang w:val="en-US" w:eastAsia="en-US" w:bidi="en-US"/>
        </w:rPr>
        <w:t>City</w:t>
      </w:r>
      <w:r w:rsidR="00443756" w:rsidRPr="00443756">
        <w:rPr>
          <w:rFonts w:asciiTheme="majorBidi" w:eastAsia="Arial" w:hAnsiTheme="majorBidi" w:cstheme="majorBidi"/>
          <w:lang w:val="en-US" w:eastAsia="en-US" w:bidi="en-US"/>
        </w:rPr>
        <w:t xml:space="preserve"> </w:t>
      </w:r>
      <w:r w:rsidRPr="00443756">
        <w:rPr>
          <w:rFonts w:asciiTheme="majorBidi" w:eastAsia="Arial" w:hAnsiTheme="majorBidi" w:cstheme="majorBidi"/>
          <w:lang w:val="en-US" w:eastAsia="en-US" w:bidi="en-US"/>
        </w:rPr>
        <w:t>/Province</w:t>
      </w:r>
    </w:p>
    <w:p w:rsidR="00213EDC" w:rsidRPr="00443756" w:rsidRDefault="00707B77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 w:rsidRPr="00443756">
        <w:rPr>
          <w:rFonts w:asciiTheme="majorBidi" w:eastAsia="Arial" w:hAnsiTheme="majorBidi" w:cstheme="majorBidi"/>
          <w:lang w:val="en-US" w:eastAsia="en-US" w:bidi="en-US"/>
        </w:rPr>
        <w:t>Postal Code</w:t>
      </w:r>
    </w:p>
    <w:p w:rsidR="00213EDC" w:rsidRPr="00443756" w:rsidRDefault="00213E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lang w:val="en-US" w:eastAsia="en-US" w:bidi="en-US"/>
        </w:rPr>
      </w:pPr>
    </w:p>
    <w:p w:rsidR="00213EDC" w:rsidRPr="00443756" w:rsidRDefault="00213E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lang w:val="en-US" w:eastAsia="en-US" w:bidi="en-US"/>
        </w:rPr>
      </w:pPr>
    </w:p>
    <w:p w:rsidR="00213EDC" w:rsidRPr="00443756" w:rsidRDefault="00213E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lang w:val="en-US" w:eastAsia="en-US" w:bidi="en-US"/>
        </w:rPr>
      </w:pPr>
    </w:p>
    <w:p w:rsidR="00213EDC" w:rsidRPr="00443756" w:rsidRDefault="004437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lang w:val="en-US" w:eastAsia="en-US" w:bidi="en-US"/>
        </w:rPr>
        <w:t>RE</w:t>
      </w:r>
      <w:r w:rsidR="00707B77" w:rsidRPr="00443756">
        <w:rPr>
          <w:rFonts w:asciiTheme="majorBidi" w:eastAsia="Arial" w:hAnsiTheme="majorBidi" w:cstheme="majorBidi"/>
          <w:b/>
          <w:color w:val="000000"/>
          <w:lang w:val="en-US" w:eastAsia="en-US" w:bidi="en-US"/>
        </w:rPr>
        <w:t xml:space="preserve">: </w:t>
      </w:r>
      <w:r w:rsidR="00707B77" w:rsidRPr="00443756">
        <w:rPr>
          <w:rFonts w:asciiTheme="majorBidi" w:eastAsia="Arial" w:hAnsiTheme="majorBidi" w:cstheme="majorBidi"/>
          <w:b/>
          <w:lang w:val="en-US" w:eastAsia="en-US" w:bidi="en-US"/>
        </w:rPr>
        <w:t>COLLECTION FOLLOW-UP ON RELEASE OF PENDING ORDER</w:t>
      </w:r>
      <w:r w:rsidR="00707B77" w:rsidRPr="00443756">
        <w:rPr>
          <w:rFonts w:asciiTheme="majorBidi" w:eastAsia="Arial" w:hAnsiTheme="majorBidi" w:cstheme="majorBidi"/>
          <w:lang w:val="en-US" w:eastAsia="en-US" w:bidi="en-US"/>
        </w:rPr>
        <w:t xml:space="preserve"> </w:t>
      </w:r>
    </w:p>
    <w:p w:rsidR="00213EDC" w:rsidRPr="00443756" w:rsidRDefault="00213E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</w:p>
    <w:p w:rsidR="00213EDC" w:rsidRPr="00443756" w:rsidRDefault="00213ED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</w:p>
    <w:p w:rsidR="00213EDC" w:rsidRPr="00443756" w:rsidRDefault="004437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Dear [CLIEN</w:t>
      </w:r>
      <w:r w:rsidR="00707B77" w:rsidRPr="00443756">
        <w:rPr>
          <w:rFonts w:asciiTheme="majorBidi" w:eastAsia="Arial" w:hAnsiTheme="majorBidi" w:cstheme="majorBidi"/>
          <w:color w:val="000000"/>
          <w:lang w:val="en-US" w:eastAsia="en-US" w:bidi="en-US"/>
        </w:rPr>
        <w:t>T NAME],</w:t>
      </w: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707B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443756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It was a pleasure speaking with you again on [DAY]. A</w:t>
      </w:r>
      <w:r w:rsidR="003A57C2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s we discussed over the phone, we</w:t>
      </w:r>
      <w:r w:rsidRPr="00443756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have released your "pending" order on our terms of net [NUMBER] days, with payment expected before [NUMBER] days</w:t>
      </w:r>
      <w:r w:rsidR="003A57C2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from the date of the invoice. We</w:t>
      </w:r>
      <w:r w:rsidRPr="00443756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hope </w:t>
      </w:r>
      <w:r w:rsidR="003A57C2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at </w:t>
      </w:r>
      <w:r w:rsidRPr="00443756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these new terms will be to your convenience.</w:t>
      </w: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3A57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</w:t>
      </w:r>
      <w:r w:rsidR="00707B77" w:rsidRPr="00443756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will make sure that your account will be corrected to reflect the new changes.</w:t>
      </w: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13EDC" w:rsidRPr="00443756" w:rsidRDefault="003A57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We</w:t>
      </w:r>
      <w:r w:rsidR="00B10E80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ppreciate your honesty and are</w:t>
      </w:r>
      <w:r w:rsidR="00707B77" w:rsidRPr="00443756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looking forward to </w:t>
      </w:r>
      <w:r w:rsidR="00707B77" w:rsidRPr="003A57C2">
        <w:rPr>
          <w:rStyle w:val="HTMLTypewriter"/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continu</w:t>
      </w:r>
      <w:r>
        <w:rPr>
          <w:rStyle w:val="HTMLTypewriter"/>
          <w:rFonts w:asciiTheme="majorBidi" w:eastAsia="Arial" w:hAnsiTheme="majorBidi" w:cstheme="majorBidi"/>
          <w:noProof/>
          <w:sz w:val="24"/>
          <w:szCs w:val="24"/>
          <w:lang w:val="en-US" w:eastAsia="en-US" w:bidi="en-US"/>
        </w:rPr>
        <w:t>ing</w:t>
      </w:r>
      <w:r w:rsidR="00707B77" w:rsidRPr="00443756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o serve you in the future.</w:t>
      </w: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:rsidR="00213EDC" w:rsidRPr="00443756" w:rsidRDefault="003A57C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Kind regards</w:t>
      </w:r>
      <w:r w:rsidR="00707B77" w:rsidRPr="00443756">
        <w:rPr>
          <w:rFonts w:asciiTheme="majorBidi" w:eastAsia="Arial" w:hAnsiTheme="majorBidi" w:cstheme="majorBidi"/>
          <w:lang w:val="en-US" w:eastAsia="en-US" w:bidi="en-US"/>
        </w:rPr>
        <w:t>,</w:t>
      </w: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Pr="00443756" w:rsidRDefault="00707B77" w:rsidP="002E03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 w:rsidRPr="00443756">
        <w:rPr>
          <w:rFonts w:asciiTheme="majorBidi" w:eastAsia="Arial" w:hAnsiTheme="majorBidi" w:cstheme="majorBidi"/>
          <w:lang w:val="en-US" w:eastAsia="en-US" w:bidi="en-US"/>
        </w:rPr>
        <w:t>[NAME]</w:t>
      </w:r>
    </w:p>
    <w:p w:rsidR="00213EDC" w:rsidRPr="00443756" w:rsidRDefault="00707B77" w:rsidP="002E03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 w:rsidRPr="00443756">
        <w:rPr>
          <w:rFonts w:asciiTheme="majorBidi" w:eastAsia="Arial" w:hAnsiTheme="majorBidi" w:cstheme="majorBidi"/>
          <w:color w:val="000000"/>
          <w:lang w:val="en-US" w:eastAsia="en-US" w:bidi="en-US"/>
        </w:rPr>
        <w:t>[TITLE]</w:t>
      </w:r>
    </w:p>
    <w:p w:rsidR="00213EDC" w:rsidRPr="00443756" w:rsidRDefault="002E03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CONTACT</w:t>
      </w:r>
      <w:r w:rsidR="00707B77" w:rsidRPr="00443756"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 NUMBER]</w:t>
      </w:r>
    </w:p>
    <w:p w:rsidR="00213EDC" w:rsidRPr="00443756" w:rsidRDefault="002E0356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COMPANY EMAIL</w:t>
      </w:r>
      <w:r w:rsidR="00707B77" w:rsidRPr="00443756"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] </w:t>
      </w:r>
    </w:p>
    <w:p w:rsidR="00213EDC" w:rsidRPr="00443756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:rsidR="00213EDC" w:rsidRDefault="00213E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213EDC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64A2" w:rsidRDefault="008364A2">
      <w:r>
        <w:separator/>
      </w:r>
    </w:p>
  </w:endnote>
  <w:endnote w:type="continuationSeparator" w:id="0">
    <w:p w:rsidR="008364A2" w:rsidRDefault="00836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3EDC" w:rsidRPr="002E0356" w:rsidRDefault="00707B7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lang w:val="en-US" w:eastAsia="en-US" w:bidi="en-US"/>
      </w:rPr>
    </w:pPr>
    <w:r w:rsidRPr="002E0356">
      <w:rPr>
        <w:rFonts w:asciiTheme="majorBidi" w:eastAsia="Arial" w:hAnsiTheme="majorBidi" w:cstheme="majorBidi"/>
        <w:b/>
        <w:lang w:val="en-US" w:eastAsia="en-US" w:bidi="en-US"/>
      </w:rPr>
      <w:t xml:space="preserve">[YOUR COMPANY NAME] </w:t>
    </w:r>
  </w:p>
  <w:p w:rsidR="00213EDC" w:rsidRPr="002E0356" w:rsidRDefault="00707B7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lang w:val="en-US" w:eastAsia="en-US" w:bidi="en-US"/>
      </w:rPr>
    </w:pPr>
    <w:r w:rsidRPr="002E0356">
      <w:rPr>
        <w:rFonts w:asciiTheme="majorBidi" w:eastAsia="Arial" w:hAnsiTheme="majorBidi" w:cstheme="majorBidi"/>
        <w:lang w:val="en-US" w:eastAsia="en-US" w:bidi="en-US"/>
      </w:rPr>
      <w:t xml:space="preserve">[YOUR COMPLETE ADDRESS] </w:t>
    </w:r>
  </w:p>
  <w:p w:rsidR="00213EDC" w:rsidRPr="002E0356" w:rsidRDefault="0065491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lang w:val="en-US" w:eastAsia="en-US" w:bidi="en-US"/>
      </w:rPr>
    </w:pPr>
    <w:r>
      <w:rPr>
        <w:rFonts w:asciiTheme="majorBidi" w:eastAsia="Arial" w:hAnsiTheme="majorBidi" w:cstheme="majorBidi"/>
        <w:lang w:val="en-US" w:eastAsia="en-US" w:bidi="en-US"/>
      </w:rPr>
      <w:t>Tel: [CONTACT NUMBER] / Email: [EMAIL ADDRESS</w:t>
    </w:r>
    <w:r w:rsidR="00707B77" w:rsidRPr="002E0356">
      <w:rPr>
        <w:rFonts w:asciiTheme="majorBidi" w:eastAsia="Arial" w:hAnsiTheme="majorBidi" w:cstheme="majorBidi"/>
        <w:lang w:val="en-US" w:eastAsia="en-US" w:bidi="en-US"/>
      </w:rPr>
      <w:t>]</w:t>
    </w:r>
  </w:p>
  <w:p w:rsidR="00213EDC" w:rsidRPr="002E0356" w:rsidRDefault="00106BB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lang w:val="fr-CA" w:eastAsia="fr-CA" w:bidi="fr-CA"/>
      </w:rPr>
    </w:pPr>
    <w:hyperlink r:id="rId1" w:history="1">
      <w:r w:rsidR="00707B77" w:rsidRPr="002E0356">
        <w:rPr>
          <w:rStyle w:val="Hyperlink"/>
          <w:rFonts w:asciiTheme="majorBidi" w:eastAsia="Arial" w:hAnsiTheme="majorBidi" w:cstheme="majorBidi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64A2" w:rsidRDefault="008364A2">
      <w:r>
        <w:separator/>
      </w:r>
    </w:p>
  </w:footnote>
  <w:footnote w:type="continuationSeparator" w:id="0">
    <w:p w:rsidR="008364A2" w:rsidRDefault="008364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QxsjCwNLcwtDBQ0lEKTi0uzszPAykwqgUADS+dhSwAAAA="/>
    <w:docVar w:name="Description" w:val="This particular legal document or agreement is used to assist in articulating the terms for a collection follow up on release pending order.  See other legal documents that you may be interested in visit https://www.templateguru.co.za/templates/legal/"/>
    <w:docVar w:name="Excerpt" w:val="COLLECTION FOLLOW-UP ON RELEASE OF PENDING ORDER_x000a_Dear [CLIENT NAME], It was a pleasure speaking with you again on [DAY]. As we discussed over the phone, we have released your &quot;pending&quot; order on our terms of net [NUMBER] days, with payment expected before [NUMBER] days from the date of the invoice. We hope that these new terms will be to your convenience."/>
    <w:docVar w:name="Tags" w:val="releases, agreements, confidentiality, entrepreneur, legal documents, entrepreneurship, assignment, credit, information, authorisation, board resolution, collection, collection follow-up on release of pending order template ,    collection follow-up on release of pending order  example"/>
  </w:docVars>
  <w:rsids>
    <w:rsidRoot w:val="00213EDC"/>
    <w:rsid w:val="00106BB2"/>
    <w:rsid w:val="00125D25"/>
    <w:rsid w:val="001B2EAB"/>
    <w:rsid w:val="00213EDC"/>
    <w:rsid w:val="002E0356"/>
    <w:rsid w:val="00372015"/>
    <w:rsid w:val="003A57C2"/>
    <w:rsid w:val="00443756"/>
    <w:rsid w:val="005A6A0D"/>
    <w:rsid w:val="0065491C"/>
    <w:rsid w:val="00707B77"/>
    <w:rsid w:val="008364A2"/>
    <w:rsid w:val="00B10E80"/>
    <w:rsid w:val="00D81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2</Words>
  <Characters>558</Characters>
  <Application>Microsoft Office Word</Application>
  <DocSecurity>0</DocSecurity>
  <Lines>3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13:26:00Z</dcterms:created>
  <dcterms:modified xsi:type="dcterms:W3CDTF">2019-10-21T19:14:00Z</dcterms:modified>
  <cp:category/>
</cp:coreProperties>
</file>